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BE55B5" w14:textId="77777777" w:rsidR="00F0200F" w:rsidRDefault="00CB0B05">
      <w:pPr>
        <w:pStyle w:val="Title"/>
      </w:pPr>
      <w:bookmarkStart w:id="0" w:name="_GoBack"/>
      <w:bookmarkEnd w:id="0"/>
      <w:r>
        <w:t>Codebook for df</w:t>
      </w:r>
    </w:p>
    <w:p w14:paraId="12EAC923" w14:textId="77777777" w:rsidR="00F0200F" w:rsidRDefault="00CB0B05">
      <w:pPr>
        <w:pStyle w:val="Subtitle"/>
      </w:pPr>
      <w:r>
        <w:t>Autogenerated data summary from dataMaid</w:t>
      </w:r>
    </w:p>
    <w:p w14:paraId="54330906" w14:textId="77777777" w:rsidR="00F0200F" w:rsidRDefault="00CB0B05">
      <w:pPr>
        <w:pStyle w:val="Date"/>
      </w:pPr>
      <w:r>
        <w:t>2018-06-13 23:41:57</w:t>
      </w:r>
    </w:p>
    <w:p w14:paraId="44EE05B1" w14:textId="77777777" w:rsidR="00F0200F" w:rsidRDefault="00CB0B05">
      <w:pPr>
        <w:pStyle w:val="Heading1"/>
      </w:pPr>
      <w:bookmarkStart w:id="1" w:name="data-report-overview"/>
      <w:bookmarkEnd w:id="1"/>
      <w:r>
        <w:t>Data report overview</w:t>
      </w:r>
    </w:p>
    <w:p w14:paraId="7A5D4152" w14:textId="77777777" w:rsidR="00F0200F" w:rsidRDefault="00CB0B05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307"/>
        <w:gridCol w:w="1081"/>
      </w:tblGrid>
      <w:tr w:rsidR="00F0200F" w14:paraId="0178BCD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9FE7D0" w14:textId="77777777" w:rsidR="00F0200F" w:rsidRDefault="00CB0B05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8D0EAD" w14:textId="77777777" w:rsidR="00F0200F" w:rsidRDefault="00CB0B05">
            <w:pPr>
              <w:pStyle w:val="Compact"/>
              <w:jc w:val="right"/>
            </w:pPr>
            <w:r>
              <w:t>Result</w:t>
            </w:r>
          </w:p>
        </w:tc>
      </w:tr>
      <w:tr w:rsidR="00F0200F" w14:paraId="7551F05C" w14:textId="77777777">
        <w:tc>
          <w:tcPr>
            <w:tcW w:w="0" w:type="auto"/>
          </w:tcPr>
          <w:p w14:paraId="0FF17493" w14:textId="77777777" w:rsidR="00F0200F" w:rsidRDefault="00CB0B05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14:paraId="3D11F788" w14:textId="77777777" w:rsidR="00F0200F" w:rsidRDefault="00CB0B05">
            <w:pPr>
              <w:pStyle w:val="Compact"/>
              <w:jc w:val="right"/>
            </w:pPr>
            <w:r>
              <w:t>32869</w:t>
            </w:r>
          </w:p>
        </w:tc>
      </w:tr>
      <w:tr w:rsidR="00F0200F" w14:paraId="07579F9B" w14:textId="77777777">
        <w:tc>
          <w:tcPr>
            <w:tcW w:w="0" w:type="auto"/>
          </w:tcPr>
          <w:p w14:paraId="637EFABF" w14:textId="77777777" w:rsidR="00F0200F" w:rsidRDefault="00CB0B05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14:paraId="19665F02" w14:textId="77777777" w:rsidR="00F0200F" w:rsidRDefault="00CB0B05">
            <w:pPr>
              <w:pStyle w:val="Compact"/>
              <w:jc w:val="right"/>
            </w:pPr>
            <w:r>
              <w:t>3</w:t>
            </w:r>
          </w:p>
        </w:tc>
      </w:tr>
    </w:tbl>
    <w:p w14:paraId="4792A28C" w14:textId="77777777" w:rsidR="00F0200F" w:rsidRDefault="00CB0B05">
      <w:pPr>
        <w:pStyle w:val="Heading1"/>
      </w:pPr>
      <w:bookmarkStart w:id="2" w:name="codebook-summary-table"/>
      <w:bookmarkEnd w:id="2"/>
      <w:r>
        <w:t>Codebook summary table</w:t>
      </w:r>
    </w:p>
    <w:tbl>
      <w:tblPr>
        <w:tblW w:w="4930" w:type="pct"/>
        <w:tblLook w:val="07E0" w:firstRow="1" w:lastRow="1" w:firstColumn="1" w:lastColumn="1" w:noHBand="1" w:noVBand="1"/>
      </w:tblPr>
      <w:tblGrid>
        <w:gridCol w:w="957"/>
        <w:gridCol w:w="2059"/>
        <w:gridCol w:w="1173"/>
        <w:gridCol w:w="2273"/>
        <w:gridCol w:w="1239"/>
        <w:gridCol w:w="1741"/>
      </w:tblGrid>
      <w:tr w:rsidR="00F0200F" w14:paraId="5D645D8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F72B943" w14:textId="77777777" w:rsidR="00F0200F" w:rsidRDefault="00CB0B05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3A2877" w14:textId="77777777" w:rsidR="00F0200F" w:rsidRDefault="00CB0B05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2F3101" w14:textId="77777777" w:rsidR="00F0200F" w:rsidRDefault="00CB0B05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77A9AF" w14:textId="77777777" w:rsidR="00F0200F" w:rsidRDefault="00CB0B05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B592DD" w14:textId="77777777" w:rsidR="00F0200F" w:rsidRDefault="00CB0B05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CFFE88" w14:textId="77777777" w:rsidR="00F0200F" w:rsidRDefault="00CB0B05">
            <w:pPr>
              <w:pStyle w:val="Compact"/>
            </w:pPr>
            <w:r>
              <w:t>Description</w:t>
            </w:r>
          </w:p>
        </w:tc>
      </w:tr>
      <w:tr w:rsidR="00F0200F" w14:paraId="615C0440" w14:textId="77777777">
        <w:tc>
          <w:tcPr>
            <w:tcW w:w="0" w:type="auto"/>
          </w:tcPr>
          <w:p w14:paraId="6E63FD3F" w14:textId="77777777" w:rsidR="00F0200F" w:rsidRDefault="00F0200F">
            <w:pPr>
              <w:pStyle w:val="Compact"/>
            </w:pPr>
          </w:p>
        </w:tc>
        <w:tc>
          <w:tcPr>
            <w:tcW w:w="0" w:type="auto"/>
          </w:tcPr>
          <w:p w14:paraId="0CF73C7F" w14:textId="77777777" w:rsidR="00F0200F" w:rsidRDefault="00CB0B05">
            <w:pPr>
              <w:pStyle w:val="Compact"/>
            </w:pPr>
            <w:hyperlink w:anchor="name">
              <w:r>
                <w:rPr>
                  <w:rStyle w:val="Hyperlink"/>
                  <w:b/>
                </w:rPr>
                <w:t>Name</w:t>
              </w:r>
            </w:hyperlink>
          </w:p>
        </w:tc>
        <w:tc>
          <w:tcPr>
            <w:tcW w:w="0" w:type="auto"/>
          </w:tcPr>
          <w:p w14:paraId="03D8891D" w14:textId="77777777" w:rsidR="00F0200F" w:rsidRDefault="00CB0B05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2510E11F" w14:textId="77777777" w:rsidR="00F0200F" w:rsidRDefault="00CB0B05">
            <w:pPr>
              <w:pStyle w:val="Compact"/>
              <w:jc w:val="right"/>
            </w:pPr>
            <w:r>
              <w:t>30295</w:t>
            </w:r>
          </w:p>
        </w:tc>
        <w:tc>
          <w:tcPr>
            <w:tcW w:w="0" w:type="auto"/>
          </w:tcPr>
          <w:p w14:paraId="139935F6" w14:textId="77777777" w:rsidR="00F0200F" w:rsidRDefault="00CB0B05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77B7CDB8" w14:textId="77777777" w:rsidR="00F0200F" w:rsidRDefault="00F0200F">
            <w:pPr>
              <w:pStyle w:val="Compact"/>
            </w:pPr>
          </w:p>
        </w:tc>
      </w:tr>
      <w:tr w:rsidR="00F0200F" w14:paraId="2CEB5EB1" w14:textId="77777777">
        <w:tc>
          <w:tcPr>
            <w:tcW w:w="0" w:type="auto"/>
          </w:tcPr>
          <w:p w14:paraId="221C078F" w14:textId="77777777" w:rsidR="00F0200F" w:rsidRDefault="00F0200F">
            <w:pPr>
              <w:pStyle w:val="Compact"/>
            </w:pPr>
          </w:p>
        </w:tc>
        <w:tc>
          <w:tcPr>
            <w:tcW w:w="0" w:type="auto"/>
          </w:tcPr>
          <w:p w14:paraId="285AB98A" w14:textId="77777777" w:rsidR="00F0200F" w:rsidRDefault="00CB0B05">
            <w:pPr>
              <w:pStyle w:val="Compact"/>
            </w:pPr>
            <w:hyperlink w:anchor="gender">
              <w:r>
                <w:rPr>
                  <w:rStyle w:val="Hyperlink"/>
                  <w:b/>
                </w:rPr>
                <w:t>Gender</w:t>
              </w:r>
            </w:hyperlink>
          </w:p>
        </w:tc>
        <w:tc>
          <w:tcPr>
            <w:tcW w:w="0" w:type="auto"/>
          </w:tcPr>
          <w:p w14:paraId="3B8CACA3" w14:textId="77777777" w:rsidR="00F0200F" w:rsidRDefault="00CB0B05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14:paraId="1EC7CA53" w14:textId="77777777" w:rsidR="00F0200F" w:rsidRDefault="00CB0B05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A99536" w14:textId="77777777" w:rsidR="00F0200F" w:rsidRDefault="00CB0B05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11CE2843" w14:textId="77777777" w:rsidR="00F0200F" w:rsidRDefault="00F0200F">
            <w:pPr>
              <w:pStyle w:val="Compact"/>
            </w:pPr>
          </w:p>
        </w:tc>
      </w:tr>
      <w:tr w:rsidR="00F0200F" w14:paraId="5D9CA905" w14:textId="77777777">
        <w:tc>
          <w:tcPr>
            <w:tcW w:w="0" w:type="auto"/>
          </w:tcPr>
          <w:p w14:paraId="5C9C89A9" w14:textId="77777777" w:rsidR="00F0200F" w:rsidRDefault="00F0200F">
            <w:pPr>
              <w:pStyle w:val="Compact"/>
            </w:pPr>
          </w:p>
        </w:tc>
        <w:tc>
          <w:tcPr>
            <w:tcW w:w="0" w:type="auto"/>
          </w:tcPr>
          <w:p w14:paraId="7C59FEAB" w14:textId="77777777" w:rsidR="00F0200F" w:rsidRDefault="00CB0B05">
            <w:pPr>
              <w:pStyle w:val="Compact"/>
            </w:pPr>
            <w:hyperlink w:anchor="amount2016">
              <w:r>
                <w:rPr>
                  <w:rStyle w:val="Hyperlink"/>
                  <w:b/>
                </w:rPr>
                <w:t>Amount2016</w:t>
              </w:r>
            </w:hyperlink>
          </w:p>
        </w:tc>
        <w:tc>
          <w:tcPr>
            <w:tcW w:w="0" w:type="auto"/>
          </w:tcPr>
          <w:p w14:paraId="238BE401" w14:textId="77777777" w:rsidR="00F0200F" w:rsidRDefault="00CB0B05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14:paraId="48B6B3D5" w14:textId="77777777" w:rsidR="00F0200F" w:rsidRDefault="00CB0B05">
            <w:pPr>
              <w:pStyle w:val="Compact"/>
              <w:jc w:val="right"/>
            </w:pPr>
            <w:r>
              <w:t>1385</w:t>
            </w:r>
          </w:p>
        </w:tc>
        <w:tc>
          <w:tcPr>
            <w:tcW w:w="0" w:type="auto"/>
          </w:tcPr>
          <w:p w14:paraId="241DD86F" w14:textId="77777777" w:rsidR="00F0200F" w:rsidRDefault="00CB0B05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14:paraId="2804DCF0" w14:textId="77777777" w:rsidR="00F0200F" w:rsidRDefault="00F0200F">
            <w:pPr>
              <w:pStyle w:val="Compact"/>
            </w:pPr>
          </w:p>
        </w:tc>
      </w:tr>
    </w:tbl>
    <w:p w14:paraId="5E0D09BE" w14:textId="77777777" w:rsidR="00F0200F" w:rsidRDefault="00CB0B05">
      <w:pPr>
        <w:pStyle w:val="Heading1"/>
      </w:pPr>
      <w:bookmarkStart w:id="3" w:name="variable-list"/>
      <w:bookmarkEnd w:id="3"/>
      <w:r>
        <w:t>Variable list</w:t>
      </w:r>
    </w:p>
    <w:p w14:paraId="353BB190" w14:textId="77777777" w:rsidR="00F0200F" w:rsidRDefault="00CB0B05">
      <w:pPr>
        <w:pStyle w:val="Heading2"/>
      </w:pPr>
      <w:bookmarkStart w:id="4" w:name="name"/>
      <w:bookmarkEnd w:id="4"/>
      <w:r>
        <w:t>Name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520"/>
        <w:gridCol w:w="1400"/>
      </w:tblGrid>
      <w:tr w:rsidR="00F0200F" w14:paraId="616250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17BE99" w14:textId="77777777" w:rsidR="00F0200F" w:rsidRDefault="00CB0B05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F7D2E3" w14:textId="77777777" w:rsidR="00F0200F" w:rsidRDefault="00CB0B05">
            <w:pPr>
              <w:pStyle w:val="Compact"/>
              <w:jc w:val="right"/>
            </w:pPr>
            <w:r>
              <w:t>Result</w:t>
            </w:r>
          </w:p>
        </w:tc>
      </w:tr>
      <w:tr w:rsidR="00F0200F" w14:paraId="22ED4BB3" w14:textId="77777777">
        <w:tc>
          <w:tcPr>
            <w:tcW w:w="0" w:type="auto"/>
          </w:tcPr>
          <w:p w14:paraId="13B5C4C4" w14:textId="77777777" w:rsidR="00F0200F" w:rsidRDefault="00CB0B05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3F4A5D62" w14:textId="77777777" w:rsidR="00F0200F" w:rsidRDefault="00CB0B05">
            <w:pPr>
              <w:pStyle w:val="Compact"/>
              <w:jc w:val="right"/>
            </w:pPr>
            <w:r>
              <w:t>factor</w:t>
            </w:r>
          </w:p>
        </w:tc>
      </w:tr>
      <w:tr w:rsidR="00F0200F" w14:paraId="0386ED90" w14:textId="77777777">
        <w:tc>
          <w:tcPr>
            <w:tcW w:w="0" w:type="auto"/>
          </w:tcPr>
          <w:p w14:paraId="047DD65E" w14:textId="77777777" w:rsidR="00F0200F" w:rsidRDefault="00CB0B05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6A957A6F" w14:textId="77777777" w:rsidR="00F0200F" w:rsidRDefault="00CB0B05">
            <w:pPr>
              <w:pStyle w:val="Compact"/>
              <w:jc w:val="right"/>
            </w:pPr>
            <w:r>
              <w:t>0 (0 %)</w:t>
            </w:r>
          </w:p>
        </w:tc>
      </w:tr>
      <w:tr w:rsidR="00F0200F" w14:paraId="03655762" w14:textId="77777777">
        <w:tc>
          <w:tcPr>
            <w:tcW w:w="0" w:type="auto"/>
          </w:tcPr>
          <w:p w14:paraId="6A545CBD" w14:textId="77777777" w:rsidR="00F0200F" w:rsidRDefault="00CB0B05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4176BE0A" w14:textId="77777777" w:rsidR="00F0200F" w:rsidRDefault="00CB0B05">
            <w:pPr>
              <w:pStyle w:val="Compact"/>
              <w:jc w:val="right"/>
            </w:pPr>
            <w:r>
              <w:t>30295</w:t>
            </w:r>
          </w:p>
        </w:tc>
      </w:tr>
      <w:tr w:rsidR="00F0200F" w14:paraId="1247CB11" w14:textId="77777777">
        <w:tc>
          <w:tcPr>
            <w:tcW w:w="0" w:type="auto"/>
          </w:tcPr>
          <w:p w14:paraId="61D60498" w14:textId="77777777" w:rsidR="00F0200F" w:rsidRDefault="00CB0B05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6A7B2BAF" w14:textId="77777777" w:rsidR="00F0200F" w:rsidRDefault="00CB0B05">
            <w:pPr>
              <w:pStyle w:val="Compact"/>
              <w:jc w:val="right"/>
            </w:pPr>
            <w:r>
              <w:t>“Aalijah”</w:t>
            </w:r>
          </w:p>
        </w:tc>
      </w:tr>
    </w:tbl>
    <w:p w14:paraId="674613A1" w14:textId="77777777" w:rsidR="00F0200F" w:rsidRDefault="00CB0B05">
      <w:r>
        <w:pict w14:anchorId="3CCC735B">
          <v:rect id="_x0000_i1025" style="width:0;height:1.5pt" o:hralign="center" o:hrstd="t" o:hr="t"/>
        </w:pict>
      </w:r>
    </w:p>
    <w:p w14:paraId="066BFA22" w14:textId="77777777" w:rsidR="00F0200F" w:rsidRDefault="00CB0B05">
      <w:pPr>
        <w:pStyle w:val="Heading2"/>
      </w:pPr>
      <w:bookmarkStart w:id="5" w:name="gender"/>
      <w:bookmarkEnd w:id="5"/>
      <w:r>
        <w:t>Gender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439"/>
        <w:gridCol w:w="1215"/>
      </w:tblGrid>
      <w:tr w:rsidR="00F0200F" w14:paraId="2A39F55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679A61" w14:textId="77777777" w:rsidR="00F0200F" w:rsidRDefault="00CB0B05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9A65A3" w14:textId="77777777" w:rsidR="00F0200F" w:rsidRDefault="00CB0B05">
            <w:pPr>
              <w:pStyle w:val="Compact"/>
              <w:jc w:val="right"/>
            </w:pPr>
            <w:r>
              <w:t>Result</w:t>
            </w:r>
          </w:p>
        </w:tc>
      </w:tr>
      <w:tr w:rsidR="00F0200F" w14:paraId="17E8BC94" w14:textId="77777777">
        <w:tc>
          <w:tcPr>
            <w:tcW w:w="0" w:type="auto"/>
          </w:tcPr>
          <w:p w14:paraId="0C86876B" w14:textId="77777777" w:rsidR="00F0200F" w:rsidRDefault="00CB0B05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2005C1CE" w14:textId="77777777" w:rsidR="00F0200F" w:rsidRDefault="00CB0B05">
            <w:pPr>
              <w:pStyle w:val="Compact"/>
              <w:jc w:val="right"/>
            </w:pPr>
            <w:r>
              <w:t>factor</w:t>
            </w:r>
          </w:p>
        </w:tc>
      </w:tr>
      <w:tr w:rsidR="00F0200F" w14:paraId="1D629C0E" w14:textId="77777777">
        <w:tc>
          <w:tcPr>
            <w:tcW w:w="0" w:type="auto"/>
          </w:tcPr>
          <w:p w14:paraId="56972AD8" w14:textId="77777777" w:rsidR="00F0200F" w:rsidRDefault="00CB0B05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00537957" w14:textId="77777777" w:rsidR="00F0200F" w:rsidRDefault="00CB0B05">
            <w:pPr>
              <w:pStyle w:val="Compact"/>
              <w:jc w:val="right"/>
            </w:pPr>
            <w:r>
              <w:t>0 (0 %)</w:t>
            </w:r>
          </w:p>
        </w:tc>
      </w:tr>
      <w:tr w:rsidR="00F0200F" w14:paraId="000DE9A5" w14:textId="77777777">
        <w:tc>
          <w:tcPr>
            <w:tcW w:w="0" w:type="auto"/>
          </w:tcPr>
          <w:p w14:paraId="6B098752" w14:textId="77777777" w:rsidR="00F0200F" w:rsidRDefault="00CB0B05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679952E4" w14:textId="77777777" w:rsidR="00F0200F" w:rsidRDefault="00CB0B05">
            <w:pPr>
              <w:pStyle w:val="Compact"/>
              <w:jc w:val="right"/>
            </w:pPr>
            <w:r>
              <w:t>2</w:t>
            </w:r>
          </w:p>
        </w:tc>
      </w:tr>
      <w:tr w:rsidR="00F0200F" w14:paraId="1E29B393" w14:textId="77777777">
        <w:tc>
          <w:tcPr>
            <w:tcW w:w="0" w:type="auto"/>
          </w:tcPr>
          <w:p w14:paraId="30C9193D" w14:textId="77777777" w:rsidR="00F0200F" w:rsidRDefault="00CB0B05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2DD9F8C7" w14:textId="77777777" w:rsidR="00F0200F" w:rsidRDefault="00CB0B05">
            <w:pPr>
              <w:pStyle w:val="Compact"/>
              <w:jc w:val="right"/>
            </w:pPr>
            <w:r>
              <w:t>“F”</w:t>
            </w:r>
          </w:p>
        </w:tc>
      </w:tr>
    </w:tbl>
    <w:p w14:paraId="40DADA9B" w14:textId="77777777" w:rsidR="00F0200F" w:rsidRDefault="00CB0B05">
      <w:r>
        <w:lastRenderedPageBreak/>
        <w:pict w14:anchorId="0A723CA2">
          <v:rect id="_x0000_i1026" style="width:0;height:1.5pt" o:hralign="center" o:hrstd="t" o:hr="t"/>
        </w:pict>
      </w:r>
    </w:p>
    <w:p w14:paraId="27013BBC" w14:textId="77777777" w:rsidR="00F0200F" w:rsidRDefault="00CB0B05">
      <w:pPr>
        <w:pStyle w:val="Heading2"/>
      </w:pPr>
      <w:bookmarkStart w:id="6" w:name="amount2016"/>
      <w:bookmarkEnd w:id="6"/>
      <w:r>
        <w:t>Amount2016</w:t>
      </w:r>
    </w:p>
    <w:tbl>
      <w:tblPr>
        <w:tblW w:w="2500" w:type="pct"/>
        <w:tblLook w:val="07E0" w:firstRow="1" w:lastRow="1" w:firstColumn="1" w:lastColumn="1" w:noHBand="1" w:noVBand="1"/>
      </w:tblPr>
      <w:tblGrid>
        <w:gridCol w:w="3407"/>
        <w:gridCol w:w="1381"/>
      </w:tblGrid>
      <w:tr w:rsidR="00F0200F" w14:paraId="66E3BE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5D6373" w14:textId="77777777" w:rsidR="00F0200F" w:rsidRDefault="00CB0B05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BD2FE9" w14:textId="77777777" w:rsidR="00F0200F" w:rsidRDefault="00CB0B05">
            <w:pPr>
              <w:pStyle w:val="Compact"/>
              <w:jc w:val="right"/>
            </w:pPr>
            <w:r>
              <w:t>Result</w:t>
            </w:r>
          </w:p>
        </w:tc>
      </w:tr>
      <w:tr w:rsidR="00F0200F" w14:paraId="70040CE4" w14:textId="77777777">
        <w:tc>
          <w:tcPr>
            <w:tcW w:w="0" w:type="auto"/>
          </w:tcPr>
          <w:p w14:paraId="4A08AD2C" w14:textId="77777777" w:rsidR="00F0200F" w:rsidRDefault="00CB0B05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14:paraId="49E84DF8" w14:textId="77777777" w:rsidR="00F0200F" w:rsidRDefault="00CB0B05">
            <w:pPr>
              <w:pStyle w:val="Compact"/>
              <w:jc w:val="right"/>
            </w:pPr>
            <w:r>
              <w:t>integer</w:t>
            </w:r>
          </w:p>
        </w:tc>
      </w:tr>
      <w:tr w:rsidR="00F0200F" w14:paraId="0F5A7F55" w14:textId="77777777">
        <w:tc>
          <w:tcPr>
            <w:tcW w:w="0" w:type="auto"/>
          </w:tcPr>
          <w:p w14:paraId="666F72F3" w14:textId="77777777" w:rsidR="00F0200F" w:rsidRDefault="00CB0B05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14:paraId="5C99B250" w14:textId="77777777" w:rsidR="00F0200F" w:rsidRDefault="00CB0B05">
            <w:pPr>
              <w:pStyle w:val="Compact"/>
              <w:jc w:val="right"/>
            </w:pPr>
            <w:r>
              <w:t>0 (0 %)</w:t>
            </w:r>
          </w:p>
        </w:tc>
      </w:tr>
      <w:tr w:rsidR="00F0200F" w14:paraId="24C8A3DB" w14:textId="77777777">
        <w:tc>
          <w:tcPr>
            <w:tcW w:w="0" w:type="auto"/>
          </w:tcPr>
          <w:p w14:paraId="1DD3924F" w14:textId="77777777" w:rsidR="00F0200F" w:rsidRDefault="00CB0B05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14:paraId="58A09D8A" w14:textId="77777777" w:rsidR="00F0200F" w:rsidRDefault="00CB0B05">
            <w:pPr>
              <w:pStyle w:val="Compact"/>
              <w:jc w:val="right"/>
            </w:pPr>
            <w:r>
              <w:t>1385</w:t>
            </w:r>
          </w:p>
        </w:tc>
      </w:tr>
      <w:tr w:rsidR="00F0200F" w14:paraId="27B48B90" w14:textId="77777777">
        <w:tc>
          <w:tcPr>
            <w:tcW w:w="0" w:type="auto"/>
          </w:tcPr>
          <w:p w14:paraId="4042D18A" w14:textId="77777777" w:rsidR="00F0200F" w:rsidRDefault="00CB0B05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5E6D71D3" w14:textId="77777777" w:rsidR="00F0200F" w:rsidRDefault="00CB0B05">
            <w:pPr>
              <w:pStyle w:val="Compact"/>
              <w:jc w:val="right"/>
            </w:pPr>
            <w:r>
              <w:t>12</w:t>
            </w:r>
          </w:p>
        </w:tc>
      </w:tr>
      <w:tr w:rsidR="00F0200F" w14:paraId="1EFDA77D" w14:textId="77777777">
        <w:tc>
          <w:tcPr>
            <w:tcW w:w="0" w:type="auto"/>
          </w:tcPr>
          <w:p w14:paraId="545AD9F8" w14:textId="77777777" w:rsidR="00F0200F" w:rsidRDefault="00CB0B05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14:paraId="3C68E3F3" w14:textId="77777777" w:rsidR="00F0200F" w:rsidRDefault="00CB0B05">
            <w:pPr>
              <w:pStyle w:val="Compact"/>
              <w:jc w:val="right"/>
            </w:pPr>
            <w:r>
              <w:t>7; 30</w:t>
            </w:r>
          </w:p>
        </w:tc>
      </w:tr>
      <w:tr w:rsidR="00F0200F" w14:paraId="6CF13E0F" w14:textId="77777777">
        <w:tc>
          <w:tcPr>
            <w:tcW w:w="0" w:type="auto"/>
          </w:tcPr>
          <w:p w14:paraId="040F2175" w14:textId="77777777" w:rsidR="00F0200F" w:rsidRDefault="00CB0B05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14:paraId="53833E13" w14:textId="77777777" w:rsidR="00F0200F" w:rsidRDefault="00CB0B05">
            <w:pPr>
              <w:pStyle w:val="Compact"/>
              <w:jc w:val="right"/>
            </w:pPr>
            <w:r>
              <w:t>5; 19414</w:t>
            </w:r>
          </w:p>
        </w:tc>
      </w:tr>
    </w:tbl>
    <w:p w14:paraId="7DE6B982" w14:textId="77777777" w:rsidR="00F0200F" w:rsidRDefault="00CB0B05">
      <w:r>
        <w:pict w14:anchorId="5B8CCCC5">
          <v:rect id="_x0000_i1027" style="width:0;height:1.5pt" o:hralign="center" o:hrstd="t" o:hr="t"/>
        </w:pict>
      </w:r>
    </w:p>
    <w:p w14:paraId="1767BE5E" w14:textId="77777777" w:rsidR="00F0200F" w:rsidRDefault="00CB0B05">
      <w:pPr>
        <w:pStyle w:val="FirstParagraph"/>
      </w:pPr>
      <w:r>
        <w:t>Report generation information:</w:t>
      </w:r>
    </w:p>
    <w:p w14:paraId="01FEE5A8" w14:textId="77777777" w:rsidR="00F0200F" w:rsidRDefault="00CB0B05">
      <w:pPr>
        <w:numPr>
          <w:ilvl w:val="0"/>
          <w:numId w:val="3"/>
        </w:numPr>
      </w:pPr>
      <w:r>
        <w:t xml:space="preserve">Created by Ivan Charkin (username: </w:t>
      </w:r>
      <w:r>
        <w:rPr>
          <w:rStyle w:val="VerbatimChar"/>
        </w:rPr>
        <w:t>Ivan</w:t>
      </w:r>
      <w:r>
        <w:t>).</w:t>
      </w:r>
    </w:p>
    <w:p w14:paraId="2ABD18C7" w14:textId="77777777" w:rsidR="00F0200F" w:rsidRDefault="00CB0B05">
      <w:pPr>
        <w:numPr>
          <w:ilvl w:val="0"/>
          <w:numId w:val="3"/>
        </w:numPr>
      </w:pPr>
      <w:r>
        <w:t>Report creation time: Wed Jun 13 2018 23:41:58</w:t>
      </w:r>
    </w:p>
    <w:p w14:paraId="336C4D5B" w14:textId="77777777" w:rsidR="00F0200F" w:rsidRDefault="00CB0B05">
      <w:pPr>
        <w:numPr>
          <w:ilvl w:val="0"/>
          <w:numId w:val="3"/>
        </w:numPr>
      </w:pPr>
      <w:r>
        <w:t xml:space="preserve">Report Was run from directory: </w:t>
      </w:r>
      <w:r>
        <w:rPr>
          <w:rStyle w:val="VerbatimChar"/>
        </w:rPr>
        <w:t>C:/Users/Ivan/Documents</w:t>
      </w:r>
    </w:p>
    <w:p w14:paraId="5CE07C57" w14:textId="77777777" w:rsidR="00F0200F" w:rsidRDefault="00CB0B05">
      <w:pPr>
        <w:numPr>
          <w:ilvl w:val="0"/>
          <w:numId w:val="3"/>
        </w:numPr>
      </w:pPr>
      <w:r>
        <w:t>dataMaid v1.1.2 [Pkg: 2018-05-03 from CRAN (R 3.5.0)]</w:t>
      </w:r>
    </w:p>
    <w:p w14:paraId="2B0EFF1B" w14:textId="77777777" w:rsidR="00F0200F" w:rsidRDefault="00CB0B05">
      <w:pPr>
        <w:numPr>
          <w:ilvl w:val="0"/>
          <w:numId w:val="3"/>
        </w:numPr>
      </w:pPr>
      <w:r>
        <w:t>R version 3.5.0 (2018-04-23).</w:t>
      </w:r>
    </w:p>
    <w:p w14:paraId="795D7F0E" w14:textId="77777777" w:rsidR="00F0200F" w:rsidRDefault="00CB0B05">
      <w:pPr>
        <w:numPr>
          <w:ilvl w:val="0"/>
          <w:numId w:val="3"/>
        </w:numPr>
      </w:pPr>
      <w:r>
        <w:t>Platform: x86_64-w64-mingw32/x64 (64-bit)(Windows &gt;= 8 x64 (build 9200</w:t>
      </w:r>
      <w:r>
        <w:t>)).</w:t>
      </w:r>
    </w:p>
    <w:p w14:paraId="12E02A89" w14:textId="77777777" w:rsidR="00F0200F" w:rsidRDefault="00CB0B05">
      <w:pPr>
        <w:numPr>
          <w:ilvl w:val="0"/>
          <w:numId w:val="3"/>
        </w:numPr>
      </w:pPr>
      <w:r>
        <w:t xml:space="preserve">Function call: </w:t>
      </w:r>
      <w:r>
        <w:rPr>
          <w:rStyle w:val="VerbatimChar"/>
        </w:rPr>
        <w:t>makeDataReport(data = df, mode = "summarize", file = "codebook_df.Rmd",  replace = TRUE, checks = list(list("showAllFactorLevels")),  listChecks = FALSE, maxProbVals = FALSE, codebook = TRUE,  reportTitle = "Codebook for df")</w:t>
      </w:r>
    </w:p>
    <w:sectPr w:rsidR="00F020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5333BB" w14:textId="77777777" w:rsidR="00000000" w:rsidRDefault="00CB0B05">
      <w:pPr>
        <w:spacing w:after="0"/>
      </w:pPr>
      <w:r>
        <w:separator/>
      </w:r>
    </w:p>
  </w:endnote>
  <w:endnote w:type="continuationSeparator" w:id="0">
    <w:p w14:paraId="175671BD" w14:textId="77777777" w:rsidR="00000000" w:rsidRDefault="00CB0B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1BDB6C" w14:textId="77777777" w:rsidR="00F0200F" w:rsidRDefault="00CB0B05">
      <w:r>
        <w:separator/>
      </w:r>
    </w:p>
  </w:footnote>
  <w:footnote w:type="continuationSeparator" w:id="0">
    <w:p w14:paraId="10965F03" w14:textId="77777777" w:rsidR="00F0200F" w:rsidRDefault="00CB0B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A088D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6BC2CD"/>
    <w:multiLevelType w:val="multilevel"/>
    <w:tmpl w:val="1D8627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957B388"/>
    <w:multiLevelType w:val="multilevel"/>
    <w:tmpl w:val="A2F2B5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B0B05"/>
    <w:rsid w:val="00E315A3"/>
    <w:rsid w:val="00F020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6590C798"/>
  <w15:docId w15:val="{06D25FA5-60C5-437B-98D2-17044184D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1</Words>
  <Characters>126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df</vt:lpstr>
    </vt:vector>
  </TitlesOfParts>
  <Company/>
  <LinksUpToDate>false</LinksUpToDate>
  <CharactersWithSpaces>1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f</dc:title>
  <dc:creator>Ivan Charkin</dc:creator>
  <cp:lastModifiedBy>Ivan Charkin</cp:lastModifiedBy>
  <cp:revision>2</cp:revision>
  <dcterms:created xsi:type="dcterms:W3CDTF">2018-06-14T06:43:00Z</dcterms:created>
  <dcterms:modified xsi:type="dcterms:W3CDTF">2018-06-14T06:43:00Z</dcterms:modified>
</cp:coreProperties>
</file>